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86FA0E" w14:textId="77777777" w:rsidR="00204570" w:rsidRPr="00204570" w:rsidRDefault="00204570" w:rsidP="00204570">
      <w:pPr>
        <w:spacing w:after="100" w:afterAutospacing="1"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</w:pPr>
      <w:r w:rsidRPr="00204570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Sub: Request for A New Cheque Book</w:t>
      </w:r>
    </w:p>
    <w:p w14:paraId="2C36DB77" w14:textId="77777777" w:rsidR="00204570" w:rsidRPr="00204570" w:rsidRDefault="00204570" w:rsidP="00204570">
      <w:pPr>
        <w:spacing w:after="390"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</w:pPr>
      <w:r w:rsidRPr="00204570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Dear __________,</w:t>
      </w:r>
    </w:p>
    <w:p w14:paraId="4F8E2797" w14:textId="77777777" w:rsidR="00204570" w:rsidRPr="00204570" w:rsidRDefault="00204570" w:rsidP="00204570">
      <w:pPr>
        <w:spacing w:after="390"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</w:pPr>
      <w:r w:rsidRPr="00204570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This is to bring to your kind attention that I am account holder in your prestigious bank. My account no. is ______________. I am totally satisfied with the services provided by your bank. Your employees are very much customer oriented.</w:t>
      </w:r>
    </w:p>
    <w:p w14:paraId="1B91B103" w14:textId="77777777" w:rsidR="00204570" w:rsidRPr="00204570" w:rsidRDefault="00204570" w:rsidP="00204570">
      <w:pPr>
        <w:spacing w:after="390"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</w:pPr>
      <w:r w:rsidRPr="00204570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My old cheque book has just finished, and I would require a new one on an urgent basis to do my transactions. I would be very grateful to you if you could do the needful on an urgent basis and issue me a new cheque book.</w:t>
      </w:r>
    </w:p>
    <w:p w14:paraId="3F407BCF" w14:textId="77777777" w:rsidR="00204570" w:rsidRPr="00204570" w:rsidRDefault="00204570" w:rsidP="00204570">
      <w:pPr>
        <w:spacing w:after="390"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</w:pPr>
      <w:r w:rsidRPr="00204570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Your active action in this regard will be highly appreciated.</w:t>
      </w:r>
    </w:p>
    <w:p w14:paraId="27DA8520" w14:textId="0361F02A" w:rsidR="00204570" w:rsidRPr="00204570" w:rsidRDefault="00204570" w:rsidP="00204570">
      <w:pPr>
        <w:spacing w:after="390"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</w:pPr>
      <w:r w:rsidRPr="00204570"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Thanking you</w:t>
      </w: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en-IN"/>
        </w:rPr>
        <w:t>.</w:t>
      </w:r>
    </w:p>
    <w:p w14:paraId="4267BC21" w14:textId="7B9C09F4" w:rsidR="00204570" w:rsidRPr="00204570" w:rsidRDefault="00204570" w:rsidP="00204570">
      <w:pPr>
        <w:spacing w:after="100" w:afterAutospacing="1" w:line="240" w:lineRule="auto"/>
        <w:rPr>
          <w:rFonts w:ascii="Arial" w:eastAsia="Times New Roman" w:hAnsi="Arial" w:cs="Arial"/>
          <w:color w:val="000000"/>
          <w:sz w:val="21"/>
          <w:szCs w:val="21"/>
          <w:lang w:eastAsia="en-IN"/>
        </w:rPr>
      </w:pPr>
      <w:r w:rsidRPr="00204570">
        <w:rPr>
          <w:rFonts w:ascii="Arial" w:eastAsia="Times New Roman" w:hAnsi="Arial" w:cs="Arial"/>
          <w:color w:val="000000"/>
          <w:sz w:val="21"/>
          <w:szCs w:val="21"/>
          <w:lang w:eastAsia="en-IN"/>
        </w:rPr>
        <w:t>.</w:t>
      </w:r>
    </w:p>
    <w:p w14:paraId="218C27A1" w14:textId="77777777" w:rsidR="00EC5B96" w:rsidRDefault="00EC5B96"/>
    <w:sectPr w:rsidR="00EC5B9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Q0NbS0MDA1B2IDYyUdpeDU4uLM/DyQAsNaAOwKG2UsAAAA"/>
  </w:docVars>
  <w:rsids>
    <w:rsidRoot w:val="00246096"/>
    <w:rsid w:val="00204570"/>
    <w:rsid w:val="00246096"/>
    <w:rsid w:val="004A160C"/>
    <w:rsid w:val="005A2B46"/>
    <w:rsid w:val="00EB3C69"/>
    <w:rsid w:val="00EC3F0A"/>
    <w:rsid w:val="00EC5B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436727"/>
  <w15:chartTrackingRefBased/>
  <w15:docId w15:val="{2ECF1EFE-C203-40B8-8F3C-63F5F12597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B3C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8092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0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47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87</Words>
  <Characters>502</Characters>
  <Application>Microsoft Office Word</Application>
  <DocSecurity>0</DocSecurity>
  <Lines>4</Lines>
  <Paragraphs>1</Paragraphs>
  <ScaleCrop>false</ScaleCrop>
  <Company/>
  <LinksUpToDate>false</LinksUpToDate>
  <CharactersWithSpaces>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mod Ingale</dc:creator>
  <cp:keywords/>
  <dc:description/>
  <cp:lastModifiedBy>swapnil patil</cp:lastModifiedBy>
  <cp:revision>5</cp:revision>
  <dcterms:created xsi:type="dcterms:W3CDTF">2021-07-01T10:06:00Z</dcterms:created>
  <dcterms:modified xsi:type="dcterms:W3CDTF">2021-07-05T09:49:00Z</dcterms:modified>
</cp:coreProperties>
</file>